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27260" w14:textId="77777777" w:rsidR="00076F60" w:rsidRDefault="00076F60" w:rsidP="00076F60">
      <w:pPr>
        <w:pStyle w:val="Title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GS - Assessment Test</w:t>
      </w:r>
    </w:p>
    <w:p w14:paraId="2F8ABDB8" w14:textId="77777777" w:rsidR="00076F60" w:rsidRPr="00AA6D97" w:rsidRDefault="00076F60" w:rsidP="00076F60">
      <w:pPr>
        <w:pStyle w:val="Title"/>
        <w:jc w:val="center"/>
        <w:rPr>
          <w:sz w:val="16"/>
          <w:szCs w:val="16"/>
        </w:rPr>
      </w:pPr>
      <w:r>
        <w:rPr>
          <w:sz w:val="16"/>
          <w:szCs w:val="16"/>
        </w:rPr>
        <w:t>Version 1.0</w:t>
      </w:r>
    </w:p>
    <w:p w14:paraId="789D0472" w14:textId="77777777" w:rsidR="00076F60" w:rsidRDefault="00076F60" w:rsidP="00076F60">
      <w:pPr>
        <w:pStyle w:val="Title"/>
        <w:rPr>
          <w:rFonts w:cstheme="majorHAnsi"/>
          <w:i/>
          <w:sz w:val="20"/>
          <w:szCs w:val="20"/>
        </w:rPr>
      </w:pPr>
    </w:p>
    <w:p w14:paraId="3AC089FE" w14:textId="77777777" w:rsidR="00076F60" w:rsidRDefault="00076F60" w:rsidP="00076F60">
      <w:pPr>
        <w:pStyle w:val="Title"/>
        <w:rPr>
          <w:rFonts w:cstheme="majorHAnsi"/>
          <w:i/>
          <w:sz w:val="20"/>
          <w:szCs w:val="20"/>
        </w:rPr>
      </w:pPr>
      <w:r w:rsidRPr="00552FE6">
        <w:rPr>
          <w:rFonts w:cstheme="majorHAnsi"/>
          <w:b/>
          <w:i/>
          <w:sz w:val="20"/>
          <w:szCs w:val="20"/>
        </w:rPr>
        <w:t>Duration</w:t>
      </w:r>
      <w:r w:rsidRPr="00552FE6">
        <w:rPr>
          <w:rFonts w:cstheme="majorHAnsi"/>
          <w:i/>
          <w:sz w:val="20"/>
          <w:szCs w:val="20"/>
        </w:rPr>
        <w:t xml:space="preserve">: </w:t>
      </w:r>
      <w:r>
        <w:rPr>
          <w:rFonts w:cstheme="majorHAnsi"/>
          <w:i/>
          <w:sz w:val="20"/>
          <w:szCs w:val="20"/>
        </w:rPr>
        <w:t>3days (Submit before Monday 6PM 9</w:t>
      </w:r>
      <w:r w:rsidRPr="000471FE">
        <w:rPr>
          <w:rFonts w:cstheme="majorHAnsi"/>
          <w:i/>
          <w:sz w:val="20"/>
          <w:szCs w:val="20"/>
          <w:vertAlign w:val="superscript"/>
        </w:rPr>
        <w:t>th</w:t>
      </w:r>
      <w:r>
        <w:rPr>
          <w:rFonts w:cstheme="majorHAnsi"/>
          <w:i/>
          <w:sz w:val="20"/>
          <w:szCs w:val="20"/>
        </w:rPr>
        <w:t xml:space="preserve"> November 2020)</w:t>
      </w:r>
    </w:p>
    <w:p w14:paraId="077AA36D" w14:textId="77777777" w:rsidR="00076F60" w:rsidRPr="003F40FD" w:rsidRDefault="00076F60" w:rsidP="00076F60"/>
    <w:p w14:paraId="06DC5163" w14:textId="77777777" w:rsidR="00076F60" w:rsidRPr="002A3B54" w:rsidRDefault="00076F60" w:rsidP="00076F60">
      <w:pPr>
        <w:pStyle w:val="Title"/>
        <w:rPr>
          <w:rFonts w:cstheme="majorHAnsi"/>
          <w:b/>
          <w:i/>
          <w:sz w:val="24"/>
          <w:szCs w:val="24"/>
          <w:u w:val="single"/>
        </w:rPr>
      </w:pPr>
      <w:r w:rsidRPr="002A3B54">
        <w:rPr>
          <w:rFonts w:cstheme="majorHAnsi"/>
          <w:b/>
          <w:i/>
          <w:sz w:val="24"/>
          <w:szCs w:val="24"/>
          <w:u w:val="single"/>
        </w:rPr>
        <w:t>Instructions:</w:t>
      </w:r>
    </w:p>
    <w:p w14:paraId="4D2AECB3" w14:textId="77777777" w:rsidR="00076F60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  <w:sz w:val="20"/>
          <w:szCs w:val="20"/>
        </w:rPr>
      </w:pPr>
      <w:r w:rsidRPr="00286321">
        <w:rPr>
          <w:rFonts w:asciiTheme="majorHAnsi" w:hAnsiTheme="majorHAnsi" w:cstheme="majorHAnsi"/>
          <w:i/>
          <w:sz w:val="20"/>
          <w:szCs w:val="20"/>
        </w:rPr>
        <w:t>There are four questions out of which three are mandatory</w:t>
      </w:r>
    </w:p>
    <w:p w14:paraId="02C76F8A" w14:textId="77777777" w:rsidR="00076F60" w:rsidRPr="007A3344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i/>
          <w:sz w:val="20"/>
          <w:szCs w:val="20"/>
        </w:rPr>
        <w:t>Questions with * mark are mandatory in test.</w:t>
      </w:r>
    </w:p>
    <w:p w14:paraId="380EB2D0" w14:textId="77777777" w:rsidR="00076F60" w:rsidRPr="00286321" w:rsidRDefault="00076F60" w:rsidP="00076F60">
      <w:pPr>
        <w:pStyle w:val="ListParagraph"/>
        <w:numPr>
          <w:ilvl w:val="0"/>
          <w:numId w:val="1"/>
        </w:numPr>
        <w:rPr>
          <w:rStyle w:val="Hyperlink"/>
          <w:rFonts w:asciiTheme="majorHAnsi" w:hAnsiTheme="majorHAnsi" w:cstheme="majorHAnsi"/>
          <w:i/>
          <w:sz w:val="20"/>
          <w:szCs w:val="20"/>
        </w:rPr>
      </w:pPr>
      <w:r w:rsidRPr="00286321">
        <w:rPr>
          <w:rFonts w:asciiTheme="majorHAnsi" w:hAnsiTheme="majorHAnsi" w:cstheme="majorHAnsi"/>
          <w:i/>
          <w:sz w:val="20"/>
          <w:szCs w:val="20"/>
        </w:rPr>
        <w:t xml:space="preserve">There is a </w:t>
      </w:r>
      <w:r w:rsidRPr="00286321">
        <w:rPr>
          <w:rFonts w:asciiTheme="majorHAnsi" w:hAnsiTheme="majorHAnsi" w:cstheme="majorHAnsi"/>
          <w:b/>
          <w:i/>
          <w:sz w:val="20"/>
          <w:szCs w:val="20"/>
        </w:rPr>
        <w:t xml:space="preserve">bonus </w:t>
      </w:r>
      <w:r w:rsidRPr="00286321">
        <w:rPr>
          <w:rFonts w:asciiTheme="majorHAnsi" w:hAnsiTheme="majorHAnsi" w:cstheme="majorHAnsi"/>
          <w:i/>
          <w:sz w:val="20"/>
          <w:szCs w:val="20"/>
        </w:rPr>
        <w:t>Question</w:t>
      </w:r>
      <w:r w:rsidRPr="00286321">
        <w:rPr>
          <w:rStyle w:val="Hyperlink"/>
          <w:rFonts w:asciiTheme="majorHAnsi" w:hAnsiTheme="majorHAnsi" w:cstheme="majorHAnsi"/>
          <w:i/>
          <w:sz w:val="20"/>
          <w:szCs w:val="20"/>
        </w:rPr>
        <w:t>.</w:t>
      </w:r>
    </w:p>
    <w:p w14:paraId="26EE9974" w14:textId="77777777" w:rsidR="00076F60" w:rsidRDefault="00076F60" w:rsidP="00076F60">
      <w:pPr>
        <w:pStyle w:val="ListParagraph"/>
        <w:ind w:left="990"/>
        <w:rPr>
          <w:rFonts w:asciiTheme="majorHAnsi" w:hAnsiTheme="majorHAnsi" w:cstheme="majorHAnsi"/>
          <w:i/>
          <w:sz w:val="20"/>
          <w:szCs w:val="20"/>
        </w:rPr>
      </w:pPr>
      <w:r w:rsidRPr="00286321">
        <w:rPr>
          <w:rFonts w:asciiTheme="majorHAnsi" w:hAnsiTheme="majorHAnsi" w:cstheme="majorHAnsi"/>
          <w:b/>
          <w:bCs/>
          <w:i/>
          <w:sz w:val="20"/>
          <w:szCs w:val="20"/>
        </w:rPr>
        <w:t>Please attempt the bonus question, only if you are done with the mandatory questions</w:t>
      </w:r>
      <w:r w:rsidRPr="00286321">
        <w:rPr>
          <w:rFonts w:asciiTheme="majorHAnsi" w:hAnsiTheme="majorHAnsi" w:cstheme="majorHAnsi"/>
          <w:i/>
          <w:sz w:val="20"/>
          <w:szCs w:val="20"/>
        </w:rPr>
        <w:t>.</w:t>
      </w:r>
    </w:p>
    <w:p w14:paraId="2A81B0FD" w14:textId="77777777" w:rsidR="00076F60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  <w:sz w:val="20"/>
          <w:szCs w:val="20"/>
        </w:rPr>
      </w:pPr>
      <w:r>
        <w:rPr>
          <w:rFonts w:asciiTheme="majorHAnsi" w:hAnsiTheme="majorHAnsi" w:cstheme="majorHAnsi"/>
          <w:i/>
          <w:sz w:val="20"/>
          <w:szCs w:val="20"/>
        </w:rPr>
        <w:t>Please review all the attachments in the emails, if any.</w:t>
      </w:r>
    </w:p>
    <w:p w14:paraId="4C6F9614" w14:textId="77777777" w:rsidR="00076F60" w:rsidRPr="00286321" w:rsidRDefault="00076F60" w:rsidP="00076F6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  <w:sz w:val="20"/>
          <w:szCs w:val="20"/>
        </w:rPr>
      </w:pPr>
      <w:r>
        <w:rPr>
          <w:rFonts w:asciiTheme="majorHAnsi" w:hAnsiTheme="majorHAnsi" w:cstheme="majorHAnsi"/>
          <w:i/>
          <w:sz w:val="20"/>
          <w:szCs w:val="20"/>
        </w:rPr>
        <w:t xml:space="preserve">Candidates can contact us if any </w:t>
      </w:r>
      <w:r w:rsidRPr="00590B67">
        <w:rPr>
          <w:rStyle w:val="SubtleReference"/>
        </w:rPr>
        <w:t>questions</w:t>
      </w:r>
      <w:r>
        <w:rPr>
          <w:rFonts w:asciiTheme="majorHAnsi" w:hAnsiTheme="majorHAnsi" w:cstheme="majorHAnsi"/>
          <w:i/>
          <w:sz w:val="20"/>
          <w:szCs w:val="20"/>
        </w:rPr>
        <w:t>, but not often.</w:t>
      </w:r>
    </w:p>
    <w:p w14:paraId="6FDD51A2" w14:textId="77777777" w:rsidR="00076F60" w:rsidRPr="00286321" w:rsidRDefault="00076F60" w:rsidP="00076F60">
      <w:pPr>
        <w:pStyle w:val="ListParagraph"/>
        <w:ind w:left="1080"/>
        <w:rPr>
          <w:rFonts w:asciiTheme="majorHAnsi" w:hAnsiTheme="majorHAnsi" w:cstheme="majorHAnsi"/>
          <w:i/>
          <w:sz w:val="20"/>
          <w:szCs w:val="20"/>
        </w:rPr>
      </w:pPr>
    </w:p>
    <w:p w14:paraId="1891A1ED" w14:textId="77777777" w:rsidR="00076F60" w:rsidRPr="002A3B54" w:rsidRDefault="00076F60" w:rsidP="00076F60">
      <w:pPr>
        <w:pStyle w:val="ListParagraph"/>
        <w:ind w:left="270"/>
        <w:rPr>
          <w:b/>
          <w:bCs/>
          <w:sz w:val="24"/>
          <w:szCs w:val="24"/>
          <w:u w:val="single"/>
        </w:rPr>
      </w:pPr>
      <w:r w:rsidRPr="002A3B54">
        <w:rPr>
          <w:b/>
          <w:bCs/>
          <w:sz w:val="24"/>
          <w:szCs w:val="24"/>
          <w:u w:val="single"/>
        </w:rPr>
        <w:t>Do's and Don'ts:</w:t>
      </w:r>
    </w:p>
    <w:p w14:paraId="25FDAE22" w14:textId="77777777" w:rsidR="00076F60" w:rsidRDefault="00076F60" w:rsidP="00076F60">
      <w:pPr>
        <w:pStyle w:val="ListParagraph"/>
        <w:ind w:left="270"/>
        <w:rPr>
          <w:u w:val="single"/>
        </w:rPr>
      </w:pPr>
    </w:p>
    <w:p w14:paraId="100E0833" w14:textId="77777777" w:rsidR="00076F60" w:rsidRPr="00BC09E1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Please read the instructions carefully before starting your coding.</w:t>
      </w:r>
    </w:p>
    <w:p w14:paraId="055D48B3" w14:textId="77777777" w:rsidR="00076F60" w:rsidRPr="00BC09E1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Candidate can utilize full duration to complete the assessment test.</w:t>
      </w:r>
    </w:p>
    <w:p w14:paraId="66BAA908" w14:textId="77777777" w:rsidR="00076F60" w:rsidRPr="002F6953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Any submissions after above duration strictly not consider.</w:t>
      </w:r>
    </w:p>
    <w:p w14:paraId="21F385FA" w14:textId="77777777" w:rsidR="00076F60" w:rsidRPr="003F40FD" w:rsidRDefault="00076F60" w:rsidP="00076F60">
      <w:pPr>
        <w:pStyle w:val="ListParagraph"/>
        <w:numPr>
          <w:ilvl w:val="0"/>
          <w:numId w:val="2"/>
        </w:numPr>
        <w:ind w:left="990"/>
        <w:rPr>
          <w:u w:val="single"/>
        </w:rPr>
      </w:pPr>
      <w:r>
        <w:t>Third Party interference is strictly not allowed. It may lead to direct rejection.</w:t>
      </w:r>
    </w:p>
    <w:p w14:paraId="16679B25" w14:textId="77777777" w:rsidR="00076F60" w:rsidRDefault="00076F60" w:rsidP="00076F60">
      <w:pPr>
        <w:pStyle w:val="ListParagraph"/>
        <w:numPr>
          <w:ilvl w:val="0"/>
          <w:numId w:val="2"/>
        </w:numPr>
        <w:ind w:left="990"/>
      </w:pPr>
      <w:r w:rsidRPr="002A3B54">
        <w:t>Once done with the assessment, candidates need to update their solutions in the GitHub and reply the link of the solution on the same email.</w:t>
      </w:r>
    </w:p>
    <w:p w14:paraId="1FB78D52" w14:textId="77777777" w:rsidR="00076F60" w:rsidRDefault="00076F60" w:rsidP="00076F60">
      <w:pPr>
        <w:pStyle w:val="ListParagraph"/>
        <w:numPr>
          <w:ilvl w:val="0"/>
          <w:numId w:val="2"/>
        </w:numPr>
        <w:ind w:left="990"/>
      </w:pPr>
      <w:r w:rsidRPr="002A3B54">
        <w:rPr>
          <w:b/>
          <w:bCs/>
        </w:rPr>
        <w:t>ONLY</w:t>
      </w:r>
      <w:r>
        <w:t xml:space="preserve"> GitHub submissions will be accepted.</w:t>
      </w:r>
    </w:p>
    <w:p w14:paraId="5FB54313" w14:textId="77777777" w:rsidR="00076F60" w:rsidRDefault="00076F60" w:rsidP="00076F60">
      <w:pPr>
        <w:pStyle w:val="ListParagraph"/>
        <w:numPr>
          <w:ilvl w:val="0"/>
          <w:numId w:val="2"/>
        </w:numPr>
        <w:ind w:left="990"/>
      </w:pPr>
      <w:r>
        <w:t>NO Resubmissions will be allowed.</w:t>
      </w:r>
    </w:p>
    <w:p w14:paraId="47DB2A43" w14:textId="647CC49E" w:rsidR="00076F60" w:rsidRDefault="00076F60" w:rsidP="00076F60">
      <w:pPr>
        <w:pStyle w:val="ListParagraph"/>
        <w:numPr>
          <w:ilvl w:val="0"/>
          <w:numId w:val="2"/>
        </w:numPr>
        <w:ind w:left="990"/>
      </w:pPr>
      <w:r>
        <w:t>Make sure to double check the GITHUB solution link.</w:t>
      </w:r>
    </w:p>
    <w:p w14:paraId="218FC92D" w14:textId="0A29A516" w:rsidR="00CC4904" w:rsidRDefault="00CC4904" w:rsidP="00CC4904">
      <w:pPr>
        <w:pStyle w:val="ListParagraph"/>
        <w:ind w:left="990"/>
      </w:pPr>
      <w:r>
        <w:t>---------------------------------------------------------------------------------------------------------------</w:t>
      </w:r>
      <w:bookmarkStart w:id="0" w:name="_GoBack"/>
      <w:bookmarkEnd w:id="0"/>
    </w:p>
    <w:p w14:paraId="42308765" w14:textId="77777777" w:rsidR="00076F60" w:rsidRDefault="00076F60" w:rsidP="00E90245"/>
    <w:p w14:paraId="3AADD66D" w14:textId="5AC6FC97" w:rsidR="00E90245" w:rsidRDefault="00E90245" w:rsidP="00E90245">
      <w:r>
        <w:t>Q1. Create a workflow to extract information from a PDF file(invoice) and store it in excel and sent the excel over email.</w:t>
      </w:r>
      <w:r w:rsidR="0085401A" w:rsidRPr="0085401A">
        <w:t xml:space="preserve"> </w:t>
      </w:r>
      <w:r w:rsidR="0085401A">
        <w:t>Please find the attachment named “Sample_Invoice.zip”</w:t>
      </w:r>
    </w:p>
    <w:p w14:paraId="5EF89EAA" w14:textId="60BD2B62" w:rsidR="00480792" w:rsidRDefault="00E90245" w:rsidP="00E90245">
      <w:bookmarkStart w:id="1" w:name="_Hlk55497748"/>
      <w:r>
        <w:t>Q2. Create a workflow to extract all the information</w:t>
      </w:r>
      <w:r w:rsidR="008A2FDB">
        <w:t>(Subject, From, To,</w:t>
      </w:r>
      <w:r w:rsidR="00624324">
        <w:t xml:space="preserve"> </w:t>
      </w:r>
      <w:r w:rsidR="008A2FDB">
        <w:t>CC, Date, Body,</w:t>
      </w:r>
      <w:r w:rsidR="00624324">
        <w:t xml:space="preserve"> </w:t>
      </w:r>
      <w:r w:rsidR="008A2FDB">
        <w:t>Attachment if any)</w:t>
      </w:r>
      <w:r>
        <w:t xml:space="preserve"> from 10 emails in FIFO(First In First Out) order and save it in excel and then move those mail to </w:t>
      </w:r>
      <w:r w:rsidR="00624324">
        <w:t xml:space="preserve">any </w:t>
      </w:r>
      <w:r>
        <w:t>folder</w:t>
      </w:r>
      <w:r w:rsidR="00624324">
        <w:t xml:space="preserve"> in the mailbox</w:t>
      </w:r>
      <w:r>
        <w:t>.</w:t>
      </w:r>
    </w:p>
    <w:bookmarkEnd w:id="1"/>
    <w:p w14:paraId="72A05EFE" w14:textId="1987AE62" w:rsidR="00587A92" w:rsidRDefault="00DD787D" w:rsidP="00587A92">
      <w:r>
        <w:rPr>
          <w:rFonts w:cstheme="minorHAnsi"/>
          <w:color w:val="313537"/>
          <w:shd w:val="clear" w:color="auto" w:fill="FFFFFF"/>
        </w:rPr>
        <w:t>Q</w:t>
      </w:r>
      <w:r w:rsidR="00624324">
        <w:rPr>
          <w:rFonts w:cstheme="minorHAnsi"/>
          <w:color w:val="313537"/>
          <w:shd w:val="clear" w:color="auto" w:fill="FFFFFF"/>
        </w:rPr>
        <w:t>3*</w:t>
      </w:r>
      <w:r>
        <w:rPr>
          <w:rFonts w:cstheme="minorHAnsi"/>
          <w:color w:val="313537"/>
          <w:shd w:val="clear" w:color="auto" w:fill="FFFFFF"/>
        </w:rPr>
        <w:t xml:space="preserve">. </w:t>
      </w:r>
      <w:r w:rsidR="00587A92">
        <w:t>Create a workflow for the attached word document. Need to add the below wordings after the specific word (highlighted in red) in the document. “Hi, I have selected as a</w:t>
      </w:r>
      <w:r w:rsidR="00624324">
        <w:t>n</w:t>
      </w:r>
      <w:r w:rsidR="00587A92">
        <w:t xml:space="preserve"> RPA Developer for Optum Global Solutions”, (Font name: Times of Roman, size- 11</w:t>
      </w:r>
      <w:r w:rsidR="008A2FDB">
        <w:t>, color=Green</w:t>
      </w:r>
      <w:r w:rsidR="00587A92">
        <w:t>)</w:t>
      </w:r>
      <w:r w:rsidR="00624324">
        <w:t>.</w:t>
      </w:r>
      <w:r w:rsidR="0085401A">
        <w:t xml:space="preserve"> Please find the attachment named “Patient Story.docx”</w:t>
      </w:r>
    </w:p>
    <w:p w14:paraId="7DBC2EA0" w14:textId="6521FD99" w:rsidR="00DD787D" w:rsidRDefault="00587A92" w:rsidP="00E90245">
      <w:bookmarkStart w:id="2" w:name="_Hlk55497816"/>
      <w:r>
        <w:t>Q</w:t>
      </w:r>
      <w:r w:rsidR="00624324">
        <w:t>4</w:t>
      </w:r>
      <w:r>
        <w:t xml:space="preserve">. Create a workflow to </w:t>
      </w:r>
      <w:r w:rsidRPr="00587A92">
        <w:rPr>
          <w:rFonts w:ascii="Segoe UI" w:eastAsia="Times New Roman" w:hAnsi="Segoe UI" w:cs="Segoe UI"/>
          <w:sz w:val="21"/>
          <w:szCs w:val="21"/>
        </w:rPr>
        <w:t>extract product name, price</w:t>
      </w:r>
      <w:r w:rsidR="00624324">
        <w:rPr>
          <w:rFonts w:ascii="Segoe UI" w:eastAsia="Times New Roman" w:hAnsi="Segoe UI" w:cs="Segoe UI"/>
          <w:sz w:val="21"/>
          <w:szCs w:val="21"/>
        </w:rPr>
        <w:t>,</w:t>
      </w:r>
      <w:r w:rsidRPr="00587A92">
        <w:rPr>
          <w:rFonts w:ascii="Segoe UI" w:eastAsia="Times New Roman" w:hAnsi="Segoe UI" w:cs="Segoe UI"/>
          <w:sz w:val="21"/>
          <w:szCs w:val="21"/>
        </w:rPr>
        <w:t xml:space="preserve"> and rating for top 20 search results for the below products from www.amazon.com/ and store it in different excel files and after extracting data sort the excel by rating(</w:t>
      </w:r>
      <w:r w:rsidR="00624324">
        <w:rPr>
          <w:rFonts w:ascii="Segoe UI" w:eastAsia="Times New Roman" w:hAnsi="Segoe UI" w:cs="Segoe UI"/>
          <w:sz w:val="21"/>
          <w:szCs w:val="21"/>
        </w:rPr>
        <w:t>des</w:t>
      </w:r>
      <w:r w:rsidRPr="00587A92">
        <w:rPr>
          <w:rFonts w:ascii="Segoe UI" w:eastAsia="Times New Roman" w:hAnsi="Segoe UI" w:cs="Segoe UI"/>
          <w:sz w:val="21"/>
          <w:szCs w:val="21"/>
        </w:rPr>
        <w:t>cending order) and send all th</w:t>
      </w:r>
      <w:r w:rsidR="00624324">
        <w:rPr>
          <w:rFonts w:ascii="Segoe UI" w:eastAsia="Times New Roman" w:hAnsi="Segoe UI" w:cs="Segoe UI"/>
          <w:sz w:val="21"/>
          <w:szCs w:val="21"/>
        </w:rPr>
        <w:t>e</w:t>
      </w:r>
      <w:r w:rsidRPr="00587A92">
        <w:rPr>
          <w:rFonts w:ascii="Segoe UI" w:eastAsia="Times New Roman" w:hAnsi="Segoe UI" w:cs="Segoe UI"/>
          <w:sz w:val="21"/>
          <w:szCs w:val="21"/>
        </w:rPr>
        <w:t xml:space="preserve"> files through </w:t>
      </w:r>
      <w:r w:rsidR="00624324">
        <w:rPr>
          <w:rFonts w:ascii="Segoe UI" w:eastAsia="Times New Roman" w:hAnsi="Segoe UI" w:cs="Segoe UI"/>
          <w:sz w:val="21"/>
          <w:szCs w:val="21"/>
        </w:rPr>
        <w:t xml:space="preserve">the </w:t>
      </w:r>
      <w:r w:rsidRPr="00587A92">
        <w:rPr>
          <w:rFonts w:ascii="Segoe UI" w:eastAsia="Times New Roman" w:hAnsi="Segoe UI" w:cs="Segoe UI"/>
          <w:sz w:val="21"/>
          <w:szCs w:val="21"/>
        </w:rPr>
        <w:t>mail.</w:t>
      </w:r>
      <w:r w:rsidRPr="00587A92">
        <w:rPr>
          <w:rFonts w:ascii="Segoe UI" w:eastAsia="Times New Roman" w:hAnsi="Segoe UI" w:cs="Segoe UI"/>
          <w:sz w:val="21"/>
          <w:szCs w:val="21"/>
        </w:rPr>
        <w:br/>
        <w:t xml:space="preserve">product names: </w:t>
      </w:r>
      <w:r>
        <w:rPr>
          <w:rFonts w:ascii="Segoe UI" w:eastAsia="Times New Roman" w:hAnsi="Segoe UI" w:cs="Segoe UI"/>
          <w:sz w:val="21"/>
          <w:szCs w:val="21"/>
        </w:rPr>
        <w:t>S</w:t>
      </w:r>
      <w:r w:rsidRPr="00587A92">
        <w:rPr>
          <w:rFonts w:ascii="Segoe UI" w:eastAsia="Times New Roman" w:hAnsi="Segoe UI" w:cs="Segoe UI"/>
          <w:sz w:val="21"/>
          <w:szCs w:val="21"/>
        </w:rPr>
        <w:t>martphones,</w:t>
      </w:r>
      <w:r w:rsidR="00624324">
        <w:rPr>
          <w:rFonts w:ascii="Segoe UI" w:eastAsia="Times New Roman" w:hAnsi="Segoe UI" w:cs="Segoe UI"/>
          <w:sz w:val="21"/>
          <w:szCs w:val="21"/>
        </w:rPr>
        <w:t xml:space="preserve"> </w:t>
      </w:r>
      <w:r>
        <w:rPr>
          <w:rFonts w:ascii="Segoe UI" w:eastAsia="Times New Roman" w:hAnsi="Segoe UI" w:cs="Segoe UI"/>
          <w:sz w:val="21"/>
          <w:szCs w:val="21"/>
        </w:rPr>
        <w:t>W</w:t>
      </w:r>
      <w:r w:rsidRPr="00587A92">
        <w:rPr>
          <w:rFonts w:ascii="Segoe UI" w:eastAsia="Times New Roman" w:hAnsi="Segoe UI" w:cs="Segoe UI"/>
          <w:sz w:val="21"/>
          <w:szCs w:val="21"/>
        </w:rPr>
        <w:t>atches,</w:t>
      </w:r>
      <w:r w:rsidR="00624324">
        <w:rPr>
          <w:rFonts w:ascii="Segoe UI" w:eastAsia="Times New Roman" w:hAnsi="Segoe UI" w:cs="Segoe UI"/>
          <w:sz w:val="21"/>
          <w:szCs w:val="21"/>
        </w:rPr>
        <w:t xml:space="preserve"> </w:t>
      </w:r>
      <w:r>
        <w:rPr>
          <w:rFonts w:ascii="Segoe UI" w:eastAsia="Times New Roman" w:hAnsi="Segoe UI" w:cs="Segoe UI"/>
          <w:sz w:val="21"/>
          <w:szCs w:val="21"/>
        </w:rPr>
        <w:t>C</w:t>
      </w:r>
      <w:r w:rsidRPr="00587A92">
        <w:rPr>
          <w:rFonts w:ascii="Segoe UI" w:eastAsia="Times New Roman" w:hAnsi="Segoe UI" w:cs="Segoe UI"/>
          <w:sz w:val="21"/>
          <w:szCs w:val="21"/>
        </w:rPr>
        <w:t>amera</w:t>
      </w:r>
      <w:r w:rsidR="00624324">
        <w:rPr>
          <w:rFonts w:ascii="Segoe UI" w:eastAsia="Times New Roman" w:hAnsi="Segoe UI" w:cs="Segoe UI"/>
          <w:sz w:val="21"/>
          <w:szCs w:val="21"/>
        </w:rPr>
        <w:t>s. You can create different sheets for each product type.</w:t>
      </w:r>
      <w:bookmarkEnd w:id="2"/>
    </w:p>
    <w:sectPr w:rsidR="00DD78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255E2"/>
    <w:multiLevelType w:val="hybridMultilevel"/>
    <w:tmpl w:val="D6CCD66A"/>
    <w:lvl w:ilvl="0" w:tplc="7668ED9A">
      <w:start w:val="1"/>
      <w:numFmt w:val="lowerRoman"/>
      <w:lvlText w:val="%1)"/>
      <w:lvlJc w:val="left"/>
      <w:pPr>
        <w:ind w:left="99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328255A7"/>
    <w:multiLevelType w:val="hybridMultilevel"/>
    <w:tmpl w:val="73DE66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MDc2M7S0MDU3MjZX0lEKTi0uzszPAykwrgUAtLnaACwAAAA="/>
  </w:docVars>
  <w:rsids>
    <w:rsidRoot w:val="00E90245"/>
    <w:rsid w:val="00076F60"/>
    <w:rsid w:val="00587A92"/>
    <w:rsid w:val="00624324"/>
    <w:rsid w:val="006A4141"/>
    <w:rsid w:val="00783D0C"/>
    <w:rsid w:val="0085401A"/>
    <w:rsid w:val="008A2FDB"/>
    <w:rsid w:val="00A347C6"/>
    <w:rsid w:val="00A827BB"/>
    <w:rsid w:val="00B6130C"/>
    <w:rsid w:val="00CC4904"/>
    <w:rsid w:val="00DD787D"/>
    <w:rsid w:val="00E04005"/>
    <w:rsid w:val="00E90245"/>
    <w:rsid w:val="00ED2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EDB9"/>
  <w15:chartTrackingRefBased/>
  <w15:docId w15:val="{F29B7D9D-DE47-49E9-B7A5-C65D082EB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6F60"/>
    <w:pPr>
      <w:spacing w:after="160" w:line="259" w:lineRule="auto"/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76F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F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76F60"/>
    <w:rPr>
      <w:color w:val="0000FF" w:themeColor="hyperlink"/>
      <w:u w:val="single"/>
    </w:rPr>
  </w:style>
  <w:style w:type="character" w:styleId="SubtleReference">
    <w:name w:val="Subtle Reference"/>
    <w:basedOn w:val="DefaultParagraphFont"/>
    <w:uiPriority w:val="31"/>
    <w:qFormat/>
    <w:rsid w:val="00076F60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9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, Raj (ARA)</dc:creator>
  <cp:keywords/>
  <dc:description/>
  <cp:lastModifiedBy>Srinivas Reddy P</cp:lastModifiedBy>
  <cp:revision>5</cp:revision>
  <dcterms:created xsi:type="dcterms:W3CDTF">2020-11-05T15:49:00Z</dcterms:created>
  <dcterms:modified xsi:type="dcterms:W3CDTF">2020-11-05T18:02:00Z</dcterms:modified>
</cp:coreProperties>
</file>